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86778f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5dd06a4-2b9c-4af6-8beb-a88ecc8ed776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9T14:40:50Z</dcterms:created>
  <dcterms:modified xsi:type="dcterms:W3CDTF">2023-06-19T14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